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73E" w:rsidRPr="000C473E" w:rsidRDefault="000636D2" w:rsidP="000C473E">
      <w:pPr>
        <w:jc w:val="center"/>
        <w:rPr>
          <w:rFonts w:ascii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</w:rPr>
        <w:t>TEKNİK ŞARTNAME</w:t>
      </w:r>
    </w:p>
    <w:p w:rsidR="000C473E" w:rsidRPr="000C473E" w:rsidRDefault="000C473E" w:rsidP="000636D2">
      <w:pPr>
        <w:rPr>
          <w:rFonts w:ascii="Arial" w:hAnsi="Arial" w:cs="Arial"/>
          <w:b/>
        </w:rPr>
      </w:pPr>
    </w:p>
    <w:p w:rsidR="000C473E" w:rsidRPr="000C473E" w:rsidRDefault="000C473E" w:rsidP="000C473E">
      <w:pPr>
        <w:jc w:val="center"/>
        <w:rPr>
          <w:rFonts w:ascii="Arial" w:hAnsi="Arial" w:cs="Arial"/>
          <w:b/>
          <w:color w:val="0070C0"/>
          <w:sz w:val="22"/>
          <w:szCs w:val="22"/>
        </w:rPr>
      </w:pPr>
      <w:r w:rsidRPr="000C473E">
        <w:rPr>
          <w:rFonts w:ascii="Arial" w:hAnsi="Arial" w:cs="Arial"/>
          <w:b/>
          <w:color w:val="0070C0"/>
          <w:sz w:val="22"/>
          <w:szCs w:val="22"/>
        </w:rPr>
        <w:t>Taşınabilir Bilgisayar</w:t>
      </w:r>
    </w:p>
    <w:p w:rsidR="000C473E" w:rsidRPr="000C473E" w:rsidRDefault="000C473E" w:rsidP="000C473E">
      <w:pPr>
        <w:rPr>
          <w:rFonts w:ascii="Arial" w:hAnsi="Arial" w:cs="Arial"/>
          <w:sz w:val="22"/>
          <w:szCs w:val="22"/>
        </w:rPr>
      </w:pPr>
    </w:p>
    <w:tbl>
      <w:tblPr>
        <w:tblW w:w="9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9"/>
        <w:gridCol w:w="6523"/>
      </w:tblGrid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İşlemci</w:t>
            </w:r>
          </w:p>
        </w:tc>
        <w:tc>
          <w:tcPr>
            <w:tcW w:w="6523" w:type="dxa"/>
            <w:vAlign w:val="center"/>
          </w:tcPr>
          <w:p w:rsidR="000C473E" w:rsidRPr="00B12218" w:rsidRDefault="00886A3C" w:rsidP="00C6619D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Intel </w:t>
            </w:r>
            <w:proofErr w:type="spellStart"/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Core</w:t>
            </w:r>
            <w:proofErr w:type="spellEnd"/>
            <w:r w:rsidR="00847DB7">
              <w:rPr>
                <w:rStyle w:val="normal1"/>
                <w:rFonts w:ascii="Arial" w:hAnsi="Arial" w:cs="Arial"/>
                <w:sz w:val="22"/>
                <w:szCs w:val="22"/>
              </w:rPr>
              <w:t xml:space="preserve"> 1</w:t>
            </w:r>
            <w:r w:rsidR="00052931">
              <w:rPr>
                <w:rStyle w:val="normal1"/>
                <w:rFonts w:ascii="Arial" w:hAnsi="Arial" w:cs="Arial"/>
                <w:sz w:val="22"/>
                <w:szCs w:val="22"/>
              </w:rPr>
              <w:t>1</w:t>
            </w:r>
            <w:r w:rsidR="00847DB7">
              <w:rPr>
                <w:rStyle w:val="normal1"/>
                <w:rFonts w:ascii="Arial" w:hAnsi="Arial" w:cs="Arial"/>
                <w:sz w:val="22"/>
                <w:szCs w:val="22"/>
              </w:rPr>
              <w:t>.nesil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052931">
              <w:rPr>
                <w:rStyle w:val="normal1"/>
                <w:rFonts w:ascii="Arial" w:hAnsi="Arial" w:cs="Arial"/>
                <w:sz w:val="22"/>
                <w:szCs w:val="22"/>
              </w:rPr>
              <w:t>Tiger</w:t>
            </w:r>
            <w:proofErr w:type="spellEnd"/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Lake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i9-1</w:t>
            </w:r>
            <w:r w:rsidR="00052931">
              <w:rPr>
                <w:rStyle w:val="normal1"/>
                <w:rFonts w:ascii="Arial" w:hAnsi="Arial" w:cs="Arial"/>
                <w:sz w:val="22"/>
                <w:szCs w:val="22"/>
              </w:rPr>
              <w:t>1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980HK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8C/16T.</w:t>
            </w:r>
            <w:r w:rsidR="00847DB7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Hızı minimum 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3.3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>GHz,</w:t>
            </w:r>
            <w:r w:rsidR="00BE2DE9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maksimum 5GHz</w:t>
            </w:r>
            <w:r w:rsidR="0072444E" w:rsidRPr="00B12218">
              <w:rPr>
                <w:rStyle w:val="normal1"/>
                <w:rFonts w:ascii="Arial" w:hAnsi="Arial" w:cs="Arial"/>
                <w:sz w:val="22"/>
                <w:szCs w:val="22"/>
              </w:rPr>
              <w:t>,</w:t>
            </w:r>
            <w:r w:rsidR="00B12218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minimum 8 </w:t>
            </w:r>
            <w:r w:rsid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işlemci </w:t>
            </w:r>
            <w:r w:rsidR="00B12218" w:rsidRPr="00B12218">
              <w:rPr>
                <w:rStyle w:val="normal1"/>
                <w:rFonts w:ascii="Arial" w:hAnsi="Arial" w:cs="Arial"/>
                <w:sz w:val="22"/>
                <w:szCs w:val="22"/>
              </w:rPr>
              <w:t>çekirdekli</w:t>
            </w:r>
            <w:r w:rsid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 ve minimum 16 sanal çekirdekli</w:t>
            </w:r>
            <w:r w:rsidR="00B12218" w:rsidRPr="00B12218">
              <w:rPr>
                <w:rStyle w:val="normal1"/>
                <w:rFonts w:ascii="Arial" w:hAnsi="Arial" w:cs="Arial"/>
                <w:sz w:val="22"/>
                <w:szCs w:val="22"/>
              </w:rPr>
              <w:t>,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Ön Bellek minimum </w:t>
            </w:r>
            <w:r w:rsidR="00052931">
              <w:rPr>
                <w:rStyle w:val="normal1"/>
                <w:rFonts w:ascii="Arial" w:hAnsi="Arial" w:cs="Arial"/>
                <w:sz w:val="22"/>
                <w:szCs w:val="22"/>
              </w:rPr>
              <w:t>24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MB</w:t>
            </w:r>
            <w:r w:rsidR="00847DB7">
              <w:rPr>
                <w:rStyle w:val="normal1"/>
                <w:rFonts w:ascii="Arial" w:hAnsi="Arial" w:cs="Arial"/>
                <w:sz w:val="22"/>
                <w:szCs w:val="22"/>
              </w:rPr>
              <w:t>.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TDP: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6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5W, </w:t>
            </w:r>
            <w:proofErr w:type="spellStart"/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>Transistör</w:t>
            </w:r>
            <w:proofErr w:type="spellEnd"/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mesafesi: 1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0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>nm.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72444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Ekran</w:t>
            </w:r>
          </w:p>
        </w:tc>
        <w:tc>
          <w:tcPr>
            <w:tcW w:w="6523" w:type="dxa"/>
            <w:vAlign w:val="center"/>
          </w:tcPr>
          <w:p w:rsidR="0024423F" w:rsidRPr="00B12218" w:rsidRDefault="000C473E" w:rsidP="0024423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LED</w:t>
            </w:r>
            <w:r w:rsidR="00886A3C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(IPS)</w:t>
            </w:r>
            <w:r w:rsidR="0072444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QHD</w:t>
            </w:r>
            <w:r w:rsidR="00847DB7">
              <w:rPr>
                <w:rStyle w:val="normal1"/>
                <w:rFonts w:ascii="Arial" w:hAnsi="Arial" w:cs="Arial"/>
                <w:sz w:val="22"/>
                <w:szCs w:val="22"/>
              </w:rPr>
              <w:t xml:space="preserve">, Boyut: </w:t>
            </w:r>
            <w:r w:rsidR="00BE2DE9" w:rsidRPr="00B12218">
              <w:rPr>
                <w:rStyle w:val="normal1"/>
                <w:rFonts w:ascii="Arial" w:hAnsi="Arial" w:cs="Arial"/>
                <w:sz w:val="22"/>
                <w:szCs w:val="22"/>
              </w:rPr>
              <w:t>1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6</w:t>
            </w:r>
            <w:r w:rsidR="00BE2DE9" w:rsidRPr="00B12218">
              <w:rPr>
                <w:rStyle w:val="normal1"/>
                <w:rFonts w:ascii="Arial" w:hAnsi="Arial" w:cs="Arial"/>
                <w:sz w:val="22"/>
                <w:szCs w:val="22"/>
              </w:rPr>
              <w:t>"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çözünürlük: minimum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2560x1440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,</w:t>
            </w:r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minimum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165</w:t>
            </w:r>
            <w:r w:rsidR="0072444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Hz ekran yenileme hızı</w:t>
            </w:r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%100 </w:t>
            </w:r>
            <w:proofErr w:type="spellStart"/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>sRGB</w:t>
            </w:r>
            <w:proofErr w:type="spellEnd"/>
            <w:r w:rsid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500 NIT,</w:t>
            </w:r>
          </w:p>
          <w:p w:rsidR="000C473E" w:rsidRPr="00B12218" w:rsidRDefault="00900601" w:rsidP="0024423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5</w:t>
            </w:r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>ms</w:t>
            </w:r>
            <w:proofErr w:type="spellEnd"/>
            <w:r w:rsidR="0024423F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Tepki Süresi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Grafik Kartı</w:t>
            </w:r>
            <w:r w:rsidR="0072444E"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 xml:space="preserve"> (Harici Grafik İşlemcisi - GPU)</w:t>
            </w:r>
          </w:p>
        </w:tc>
        <w:tc>
          <w:tcPr>
            <w:tcW w:w="6523" w:type="dxa"/>
            <w:vAlign w:val="center"/>
          </w:tcPr>
          <w:p w:rsidR="0072444E" w:rsidRPr="00B12218" w:rsidRDefault="00AC1B63" w:rsidP="005F033B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Bellek miktarı minimum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1</w:t>
            </w:r>
            <w:r w:rsidR="0072444E" w:rsidRPr="00B12218">
              <w:rPr>
                <w:rStyle w:val="normal1"/>
                <w:rFonts w:ascii="Arial" w:hAnsi="Arial" w:cs="Arial"/>
                <w:sz w:val="22"/>
                <w:szCs w:val="22"/>
              </w:rPr>
              <w:t>6 GB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>, modeli</w:t>
            </w:r>
            <w:r w:rsidR="0072444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847DB7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NVIDIA </w:t>
            </w:r>
            <w:proofErr w:type="spellStart"/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GeForce</w:t>
            </w:r>
            <w:proofErr w:type="spellEnd"/>
            <w:r w:rsidR="00847DB7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RTX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3080 130 W</w:t>
            </w:r>
            <w:r w:rsidR="005F033B">
              <w:rPr>
                <w:rStyle w:val="normal1"/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GPU çekirdek hızı minimum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1185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MHz, azami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1605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MHz. GPU bellek türü GDDR6, bellek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arayüzü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minimum </w:t>
            </w:r>
            <w:r w:rsidR="00900601">
              <w:rPr>
                <w:rStyle w:val="normal1"/>
                <w:rFonts w:ascii="Arial" w:hAnsi="Arial" w:cs="Arial"/>
                <w:sz w:val="22"/>
                <w:szCs w:val="22"/>
              </w:rPr>
              <w:t>256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bit.</w:t>
            </w:r>
          </w:p>
        </w:tc>
      </w:tr>
      <w:tr w:rsidR="008178A9" w:rsidRPr="00B12218" w:rsidTr="0072444E">
        <w:tc>
          <w:tcPr>
            <w:tcW w:w="2689" w:type="dxa"/>
          </w:tcPr>
          <w:p w:rsidR="008178A9" w:rsidRPr="00B12218" w:rsidRDefault="008178A9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GPU Diğer Özellikler</w:t>
            </w:r>
          </w:p>
        </w:tc>
        <w:tc>
          <w:tcPr>
            <w:tcW w:w="6523" w:type="dxa"/>
            <w:vAlign w:val="center"/>
          </w:tcPr>
          <w:p w:rsidR="008178A9" w:rsidRDefault="008178A9" w:rsidP="008178A9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CUDA 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>11.2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>DirectX 12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 xml:space="preserve"> Ultimate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>OpenCL</w:t>
            </w:r>
            <w:proofErr w:type="spellEnd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>2.0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>OpenGL</w:t>
            </w:r>
            <w:proofErr w:type="spellEnd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 4.6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>Shader</w:t>
            </w:r>
            <w:proofErr w:type="spellEnd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 Model 6.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>5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>Vulkan</w:t>
            </w:r>
            <w:proofErr w:type="spellEnd"/>
            <w:r w:rsidRPr="008178A9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>RT API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 xml:space="preserve">Sistem </w:t>
            </w:r>
            <w:proofErr w:type="spellStart"/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Bellegi</w:t>
            </w:r>
            <w:proofErr w:type="spellEnd"/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 xml:space="preserve"> (RAM)</w:t>
            </w:r>
          </w:p>
        </w:tc>
        <w:tc>
          <w:tcPr>
            <w:tcW w:w="6523" w:type="dxa"/>
            <w:vAlign w:val="center"/>
          </w:tcPr>
          <w:p w:rsidR="000C473E" w:rsidRPr="00B12218" w:rsidRDefault="008178A9" w:rsidP="0024423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Minimum 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32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GB DDR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4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>,</w:t>
            </w:r>
            <w:r w:rsid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Bellek hızı 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3200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 MHz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Sabit Disk (HDD)</w:t>
            </w:r>
          </w:p>
        </w:tc>
        <w:tc>
          <w:tcPr>
            <w:tcW w:w="6523" w:type="dxa"/>
            <w:vAlign w:val="center"/>
          </w:tcPr>
          <w:p w:rsidR="000C473E" w:rsidRPr="00B12218" w:rsidRDefault="000C473E" w:rsidP="0072444E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Minimum </w:t>
            </w:r>
            <w:r w:rsidR="00BE2DE9" w:rsidRPr="00B12218">
              <w:rPr>
                <w:rStyle w:val="normal1"/>
                <w:rFonts w:ascii="Arial" w:hAnsi="Arial" w:cs="Arial"/>
                <w:sz w:val="22"/>
                <w:szCs w:val="22"/>
              </w:rPr>
              <w:t>1 TB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83449E" w:rsidRPr="0083449E">
              <w:rPr>
                <w:rStyle w:val="normal1"/>
                <w:rFonts w:ascii="Arial" w:hAnsi="Arial" w:cs="Arial"/>
                <w:sz w:val="22"/>
                <w:szCs w:val="22"/>
              </w:rPr>
              <w:t>NVMe</w:t>
            </w:r>
            <w:proofErr w:type="spellEnd"/>
            <w:r w:rsidR="0083449E" w:rsidRPr="0083449E">
              <w:rPr>
                <w:rStyle w:val="normal1"/>
                <w:rFonts w:ascii="Arial" w:hAnsi="Arial" w:cs="Arial"/>
                <w:sz w:val="22"/>
                <w:szCs w:val="22"/>
              </w:rPr>
              <w:t xml:space="preserve"> M.2 (</w:t>
            </w:r>
            <w:proofErr w:type="spellStart"/>
            <w:r w:rsidR="0083449E" w:rsidRPr="0083449E">
              <w:rPr>
                <w:rStyle w:val="normal1"/>
                <w:rFonts w:ascii="Arial" w:hAnsi="Arial" w:cs="Arial"/>
                <w:sz w:val="22"/>
                <w:szCs w:val="22"/>
              </w:rPr>
              <w:t>PCIe</w:t>
            </w:r>
            <w:proofErr w:type="spellEnd"/>
            <w:r w:rsidR="0083449E" w:rsidRPr="0083449E">
              <w:rPr>
                <w:rStyle w:val="normal1"/>
                <w:rFonts w:ascii="Arial" w:hAnsi="Arial" w:cs="Arial"/>
                <w:sz w:val="22"/>
                <w:szCs w:val="22"/>
              </w:rPr>
              <w:t xml:space="preserve"> 3.0)</w:t>
            </w:r>
          </w:p>
        </w:tc>
      </w:tr>
      <w:tr w:rsidR="0072444E" w:rsidRPr="00B12218" w:rsidTr="0072444E">
        <w:tc>
          <w:tcPr>
            <w:tcW w:w="2689" w:type="dxa"/>
          </w:tcPr>
          <w:p w:rsidR="0072444E" w:rsidRPr="00B12218" w:rsidRDefault="0072444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Sabit Disk (SSD)</w:t>
            </w:r>
          </w:p>
        </w:tc>
        <w:tc>
          <w:tcPr>
            <w:tcW w:w="6523" w:type="dxa"/>
            <w:vAlign w:val="center"/>
          </w:tcPr>
          <w:p w:rsidR="0072444E" w:rsidRPr="00B12218" w:rsidRDefault="0072444E" w:rsidP="00C6619D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Minimum 1TB</w:t>
            </w:r>
            <w:r w:rsid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 w:rsidR="00EC492D" w:rsidRP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M.2 SSD </w:t>
            </w:r>
            <w:proofErr w:type="spellStart"/>
            <w:r w:rsidR="00EC492D" w:rsidRPr="00EC492D">
              <w:rPr>
                <w:rStyle w:val="normal1"/>
                <w:rFonts w:ascii="Arial" w:hAnsi="Arial" w:cs="Arial"/>
                <w:sz w:val="22"/>
                <w:szCs w:val="22"/>
              </w:rPr>
              <w:t>PCle</w:t>
            </w:r>
            <w:proofErr w:type="spellEnd"/>
            <w:r w:rsidR="00EC492D" w:rsidRP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3.0 (Okuma: 2100MB/s - Yazma: 1700MB/s)</w:t>
            </w:r>
          </w:p>
        </w:tc>
      </w:tr>
      <w:tr w:rsidR="00F70A0D" w:rsidRPr="00B12218" w:rsidTr="0072444E">
        <w:tc>
          <w:tcPr>
            <w:tcW w:w="2689" w:type="dxa"/>
          </w:tcPr>
          <w:p w:rsidR="00F70A0D" w:rsidRPr="00B12218" w:rsidRDefault="00F70A0D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Dahili Grafik</w:t>
            </w:r>
          </w:p>
        </w:tc>
        <w:tc>
          <w:tcPr>
            <w:tcW w:w="6523" w:type="dxa"/>
            <w:vAlign w:val="center"/>
          </w:tcPr>
          <w:p w:rsidR="00F70A0D" w:rsidRPr="00B12218" w:rsidRDefault="00EC492D" w:rsidP="00F70A0D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11.Nesil İşlemciler İçin Intel UHD Grafik</w:t>
            </w:r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temel frekans 350 MHz, azami frekans 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>1.45</w:t>
            </w:r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GHz, DirectX 12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>.1</w:t>
            </w:r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Intel </w:t>
            </w:r>
            <w:proofErr w:type="spellStart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>Quick</w:t>
            </w:r>
            <w:proofErr w:type="spellEnd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>Sync</w:t>
            </w:r>
            <w:proofErr w:type="spellEnd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Video, </w:t>
            </w:r>
            <w:proofErr w:type="spellStart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>Open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>C</w:t>
            </w:r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>L</w:t>
            </w:r>
            <w:proofErr w:type="spellEnd"/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>3.0</w:t>
            </w:r>
            <w:r w:rsidR="00F70A0D"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OpenGL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4.6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Kablolu İletişim</w:t>
            </w:r>
          </w:p>
        </w:tc>
        <w:tc>
          <w:tcPr>
            <w:tcW w:w="6523" w:type="dxa"/>
            <w:vAlign w:val="center"/>
          </w:tcPr>
          <w:p w:rsidR="000C473E" w:rsidRPr="00B12218" w:rsidRDefault="005262B4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LAN/RJ45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5262B4">
              <w:rPr>
                <w:rStyle w:val="normal1"/>
                <w:rFonts w:ascii="Arial" w:hAnsi="Arial" w:cs="Arial"/>
                <w:sz w:val="22"/>
                <w:szCs w:val="22"/>
              </w:rPr>
              <w:t>Gigabit</w:t>
            </w:r>
            <w:proofErr w:type="spellEnd"/>
            <w:r w:rsidRPr="005262B4">
              <w:rPr>
                <w:rStyle w:val="normal1"/>
                <w:rFonts w:ascii="Arial" w:hAnsi="Arial" w:cs="Arial"/>
                <w:sz w:val="22"/>
                <w:szCs w:val="22"/>
              </w:rPr>
              <w:t xml:space="preserve"> (10/100/1000 </w:t>
            </w:r>
            <w:proofErr w:type="spellStart"/>
            <w:r w:rsidRPr="005262B4">
              <w:rPr>
                <w:rStyle w:val="normal1"/>
                <w:rFonts w:ascii="Arial" w:hAnsi="Arial" w:cs="Arial"/>
                <w:sz w:val="22"/>
                <w:szCs w:val="22"/>
              </w:rPr>
              <w:t>Mbps</w:t>
            </w:r>
            <w:proofErr w:type="spellEnd"/>
            <w:r w:rsidRPr="005262B4">
              <w:rPr>
                <w:rStyle w:val="normal1"/>
                <w:rFonts w:ascii="Arial" w:hAnsi="Arial" w:cs="Arial"/>
                <w:sz w:val="22"/>
                <w:szCs w:val="22"/>
              </w:rPr>
              <w:t xml:space="preserve">) </w:t>
            </w:r>
            <w:r w:rsidR="000C473E" w:rsidRPr="00B12218">
              <w:rPr>
                <w:rStyle w:val="normal1"/>
                <w:rFonts w:ascii="Arial" w:hAnsi="Arial" w:cs="Arial"/>
                <w:sz w:val="22"/>
                <w:szCs w:val="22"/>
              </w:rPr>
              <w:t>Ethernet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Kablosuz İletişim</w:t>
            </w:r>
          </w:p>
        </w:tc>
        <w:tc>
          <w:tcPr>
            <w:tcW w:w="6523" w:type="dxa"/>
            <w:vAlign w:val="center"/>
          </w:tcPr>
          <w:p w:rsidR="000C473E" w:rsidRPr="00B12218" w:rsidRDefault="00EC492D" w:rsidP="00C6619D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proofErr w:type="spellStart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Intel®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Killer</w:t>
            </w:r>
            <w:proofErr w:type="spellEnd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Wi</w:t>
            </w:r>
            <w:proofErr w:type="spellEnd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-Fi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 xml:space="preserve"> AX1675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 xml:space="preserve">. </w:t>
            </w:r>
            <w:r w:rsidR="00C6619D" w:rsidRPr="00C6619D">
              <w:rPr>
                <w:rStyle w:val="normal1"/>
                <w:rFonts w:ascii="Arial" w:hAnsi="Arial" w:cs="Arial"/>
                <w:sz w:val="22"/>
                <w:szCs w:val="22"/>
              </w:rPr>
              <w:t>Bluetooth 5.</w:t>
            </w:r>
            <w:r w:rsidR="0083449E">
              <w:rPr>
                <w:rStyle w:val="normal1"/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0C473E" w:rsidRPr="00B12218" w:rsidTr="0072444E">
        <w:tc>
          <w:tcPr>
            <w:tcW w:w="2689" w:type="dxa"/>
            <w:vAlign w:val="center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USB</w:t>
            </w:r>
          </w:p>
        </w:tc>
        <w:tc>
          <w:tcPr>
            <w:tcW w:w="6523" w:type="dxa"/>
            <w:vAlign w:val="center"/>
          </w:tcPr>
          <w:p w:rsidR="000C473E" w:rsidRPr="00B12218" w:rsidRDefault="00B12218" w:rsidP="00C6619D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3 adet USB 3.</w:t>
            </w:r>
            <w:r w:rsidR="00C6619D">
              <w:rPr>
                <w:rStyle w:val="normal1"/>
                <w:rFonts w:ascii="Arial" w:hAnsi="Arial" w:cs="Arial"/>
                <w:sz w:val="22"/>
                <w:szCs w:val="22"/>
              </w:rPr>
              <w:t>2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,</w:t>
            </w:r>
            <w:r w:rsidRPr="00B1221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636D2">
              <w:rPr>
                <w:rFonts w:ascii="Arial" w:hAnsi="Arial" w:cs="Arial"/>
                <w:sz w:val="22"/>
                <w:szCs w:val="22"/>
              </w:rPr>
              <w:t>1</w:t>
            </w:r>
            <w:r w:rsidRPr="00B12218">
              <w:rPr>
                <w:rFonts w:ascii="Arial" w:hAnsi="Arial" w:cs="Arial"/>
                <w:sz w:val="22"/>
                <w:szCs w:val="22"/>
              </w:rPr>
              <w:t xml:space="preserve"> adet </w:t>
            </w: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 xml:space="preserve">USB </w:t>
            </w:r>
            <w:proofErr w:type="spellStart"/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Type</w:t>
            </w:r>
            <w:proofErr w:type="spellEnd"/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-C</w:t>
            </w:r>
            <w:r w:rsidR="005F033B">
              <w:rPr>
                <w:rStyle w:val="normal1"/>
                <w:rFonts w:ascii="Arial" w:hAnsi="Arial" w:cs="Arial"/>
                <w:sz w:val="22"/>
                <w:szCs w:val="22"/>
              </w:rPr>
              <w:t xml:space="preserve"> (</w:t>
            </w:r>
            <w:proofErr w:type="spellStart"/>
            <w:r w:rsidR="0083449E" w:rsidRPr="00EC492D">
              <w:rPr>
                <w:rStyle w:val="normal1"/>
                <w:rFonts w:ascii="Arial" w:hAnsi="Arial" w:cs="Arial"/>
                <w:sz w:val="22"/>
                <w:szCs w:val="22"/>
              </w:rPr>
              <w:t>Thunderbolt</w:t>
            </w:r>
            <w:proofErr w:type="spellEnd"/>
            <w:r w:rsidR="0083449E" w:rsidRP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4</w:t>
            </w:r>
            <w:r w:rsidR="005F033B">
              <w:rPr>
                <w:rStyle w:val="normal1"/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0C473E" w:rsidRPr="00B12218" w:rsidTr="0072444E">
        <w:tc>
          <w:tcPr>
            <w:tcW w:w="2689" w:type="dxa"/>
            <w:vAlign w:val="center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Ses Kartı</w:t>
            </w:r>
          </w:p>
        </w:tc>
        <w:tc>
          <w:tcPr>
            <w:tcW w:w="6523" w:type="dxa"/>
            <w:vAlign w:val="center"/>
          </w:tcPr>
          <w:p w:rsidR="000C473E" w:rsidRPr="00B12218" w:rsidRDefault="000C473E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Var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 xml:space="preserve"> (</w:t>
            </w:r>
            <w:r w:rsidR="00813086" w:rsidRPr="00813086">
              <w:rPr>
                <w:rStyle w:val="normal1"/>
                <w:rFonts w:ascii="Arial" w:hAnsi="Arial" w:cs="Arial"/>
                <w:sz w:val="22"/>
                <w:szCs w:val="22"/>
              </w:rPr>
              <w:t xml:space="preserve">Dolby </w:t>
            </w:r>
            <w:proofErr w:type="spellStart"/>
            <w:r w:rsidR="00813086" w:rsidRPr="00813086">
              <w:rPr>
                <w:rStyle w:val="normal1"/>
                <w:rFonts w:ascii="Arial" w:hAnsi="Arial" w:cs="Arial"/>
                <w:sz w:val="22"/>
                <w:szCs w:val="22"/>
              </w:rPr>
              <w:t>Digital</w:t>
            </w:r>
            <w:proofErr w:type="spellEnd"/>
            <w:r w:rsidR="00813086" w:rsidRPr="00813086">
              <w:rPr>
                <w:rStyle w:val="normal1"/>
                <w:rFonts w:ascii="Arial" w:hAnsi="Arial" w:cs="Arial"/>
                <w:sz w:val="22"/>
                <w:szCs w:val="22"/>
              </w:rPr>
              <w:t xml:space="preserve"> Ses Teknolojisi</w:t>
            </w:r>
            <w:r w:rsidR="00813086">
              <w:rPr>
                <w:rStyle w:val="normal1"/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AC1B63" w:rsidRPr="00B12218" w:rsidTr="0072444E">
        <w:tc>
          <w:tcPr>
            <w:tcW w:w="2689" w:type="dxa"/>
            <w:vAlign w:val="center"/>
          </w:tcPr>
          <w:p w:rsidR="00AC1B63" w:rsidRPr="00B12218" w:rsidRDefault="00191A77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191A77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Kart Okuyucu</w:t>
            </w:r>
          </w:p>
        </w:tc>
        <w:tc>
          <w:tcPr>
            <w:tcW w:w="6523" w:type="dxa"/>
            <w:vAlign w:val="center"/>
          </w:tcPr>
          <w:p w:rsidR="00AC1B63" w:rsidRPr="00B12218" w:rsidRDefault="00813086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Var</w:t>
            </w:r>
          </w:p>
        </w:tc>
      </w:tr>
      <w:tr w:rsidR="000C473E" w:rsidRPr="00B12218" w:rsidTr="0072444E">
        <w:tc>
          <w:tcPr>
            <w:tcW w:w="2689" w:type="dxa"/>
            <w:vAlign w:val="center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Touchpad</w:t>
            </w:r>
            <w:proofErr w:type="spellEnd"/>
          </w:p>
        </w:tc>
        <w:tc>
          <w:tcPr>
            <w:tcW w:w="6523" w:type="dxa"/>
            <w:vAlign w:val="center"/>
          </w:tcPr>
          <w:p w:rsidR="000C473E" w:rsidRPr="00B12218" w:rsidRDefault="000C473E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Var</w:t>
            </w:r>
          </w:p>
        </w:tc>
      </w:tr>
      <w:tr w:rsidR="000C473E" w:rsidRPr="00B12218" w:rsidTr="0072444E">
        <w:tc>
          <w:tcPr>
            <w:tcW w:w="2689" w:type="dxa"/>
            <w:vAlign w:val="center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Klavye</w:t>
            </w:r>
          </w:p>
        </w:tc>
        <w:tc>
          <w:tcPr>
            <w:tcW w:w="6523" w:type="dxa"/>
            <w:vAlign w:val="center"/>
          </w:tcPr>
          <w:p w:rsidR="000C473E" w:rsidRPr="00B12218" w:rsidRDefault="000C473E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Türkçe Q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sz w:val="22"/>
                <w:szCs w:val="22"/>
              </w:rPr>
              <w:t>Port</w:t>
            </w:r>
          </w:p>
        </w:tc>
        <w:tc>
          <w:tcPr>
            <w:tcW w:w="6523" w:type="dxa"/>
            <w:vAlign w:val="center"/>
          </w:tcPr>
          <w:p w:rsidR="000C473E" w:rsidRPr="00B12218" w:rsidRDefault="00EC492D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USB 3.2*3 / USB C*1 (</w:t>
            </w:r>
            <w:proofErr w:type="spellStart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Thunderbolt</w:t>
            </w:r>
            <w:proofErr w:type="spellEnd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 xml:space="preserve"> 4) / HDMI*1 / Mini </w:t>
            </w:r>
            <w:proofErr w:type="spellStart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Display</w:t>
            </w:r>
            <w:proofErr w:type="spellEnd"/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*1 / RJ45 LAN*1 / Mikrofon*1</w:t>
            </w:r>
          </w:p>
        </w:tc>
      </w:tr>
      <w:tr w:rsidR="005262B4" w:rsidRPr="00B12218" w:rsidTr="0072444E">
        <w:tc>
          <w:tcPr>
            <w:tcW w:w="2689" w:type="dxa"/>
          </w:tcPr>
          <w:p w:rsidR="005262B4" w:rsidRPr="00B12218" w:rsidRDefault="005262B4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sz w:val="22"/>
                <w:szCs w:val="22"/>
              </w:rPr>
              <w:t>Batarya</w:t>
            </w:r>
          </w:p>
        </w:tc>
        <w:tc>
          <w:tcPr>
            <w:tcW w:w="6523" w:type="dxa"/>
            <w:vAlign w:val="center"/>
          </w:tcPr>
          <w:p w:rsidR="005262B4" w:rsidRPr="00B12218" w:rsidRDefault="00642DDA" w:rsidP="00642DDA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Li-Ion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(Lityum-İyon) </w:t>
            </w:r>
            <w:r w:rsidRPr="00642DDA">
              <w:rPr>
                <w:rStyle w:val="normal1"/>
                <w:rFonts w:ascii="Arial" w:hAnsi="Arial" w:cs="Arial"/>
                <w:sz w:val="22"/>
                <w:szCs w:val="22"/>
              </w:rPr>
              <w:t>Tümleşik</w:t>
            </w:r>
            <w:r w:rsidR="008178A9">
              <w:rPr>
                <w:rStyle w:val="normal1"/>
                <w:rFonts w:ascii="Arial" w:hAnsi="Arial" w:cs="Arial"/>
                <w:sz w:val="22"/>
                <w:szCs w:val="22"/>
              </w:rPr>
              <w:t>, m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inimum </w:t>
            </w:r>
            <w:r w:rsidR="00EC492D">
              <w:rPr>
                <w:rStyle w:val="normal1"/>
                <w:rFonts w:ascii="Arial" w:hAnsi="Arial" w:cs="Arial"/>
                <w:sz w:val="22"/>
                <w:szCs w:val="22"/>
              </w:rPr>
              <w:t>4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hücreli, minimum </w:t>
            </w:r>
            <w:r w:rsidR="00EC492D">
              <w:rPr>
                <w:rStyle w:val="normal1"/>
                <w:rFonts w:ascii="Arial" w:hAnsi="Arial" w:cs="Arial"/>
                <w:sz w:val="22"/>
                <w:szCs w:val="22"/>
              </w:rPr>
              <w:t>64</w:t>
            </w: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Mh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pil gücü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sz w:val="22"/>
                <w:szCs w:val="22"/>
              </w:rPr>
              <w:t>Ağırlık</w:t>
            </w:r>
          </w:p>
        </w:tc>
        <w:tc>
          <w:tcPr>
            <w:tcW w:w="6523" w:type="dxa"/>
            <w:vAlign w:val="center"/>
          </w:tcPr>
          <w:p w:rsidR="000C473E" w:rsidRPr="00B12218" w:rsidRDefault="00EC492D" w:rsidP="00BC1221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2.5 kg</w:t>
            </w:r>
          </w:p>
        </w:tc>
      </w:tr>
      <w:tr w:rsidR="00EC492D" w:rsidRPr="00B12218" w:rsidTr="0072444E">
        <w:tc>
          <w:tcPr>
            <w:tcW w:w="2689" w:type="dxa"/>
          </w:tcPr>
          <w:p w:rsidR="00EC492D" w:rsidRPr="00B12218" w:rsidRDefault="00EC492D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sz w:val="22"/>
                <w:szCs w:val="22"/>
              </w:rPr>
              <w:t>Kamera</w:t>
            </w:r>
          </w:p>
        </w:tc>
        <w:tc>
          <w:tcPr>
            <w:tcW w:w="6523" w:type="dxa"/>
            <w:vAlign w:val="center"/>
          </w:tcPr>
          <w:p w:rsidR="00EC492D" w:rsidRDefault="00EC492D" w:rsidP="00BC1221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EC492D">
              <w:rPr>
                <w:rStyle w:val="normal1"/>
                <w:rFonts w:ascii="Arial" w:hAnsi="Arial" w:cs="Arial"/>
                <w:sz w:val="22"/>
                <w:szCs w:val="22"/>
              </w:rPr>
              <w:t>720P HD 1MP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sz w:val="22"/>
                <w:szCs w:val="22"/>
              </w:rPr>
              <w:t>Yazılım</w:t>
            </w:r>
            <w:r w:rsidR="0072444E" w:rsidRPr="00B12218">
              <w:rPr>
                <w:rStyle w:val="normal1"/>
                <w:rFonts w:ascii="Arial" w:hAnsi="Arial" w:cs="Arial"/>
                <w:b/>
                <w:sz w:val="22"/>
                <w:szCs w:val="22"/>
              </w:rPr>
              <w:t>/İşletim Sistemi</w:t>
            </w:r>
          </w:p>
        </w:tc>
        <w:tc>
          <w:tcPr>
            <w:tcW w:w="6523" w:type="dxa"/>
            <w:vAlign w:val="center"/>
          </w:tcPr>
          <w:p w:rsidR="000C473E" w:rsidRPr="00B12218" w:rsidRDefault="00813086" w:rsidP="00886A3C">
            <w:pPr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Yok</w:t>
            </w:r>
          </w:p>
        </w:tc>
      </w:tr>
      <w:tr w:rsidR="000C473E" w:rsidRPr="00B12218" w:rsidTr="0072444E">
        <w:tc>
          <w:tcPr>
            <w:tcW w:w="2689" w:type="dxa"/>
          </w:tcPr>
          <w:p w:rsidR="000C473E" w:rsidRPr="00B12218" w:rsidRDefault="000C473E" w:rsidP="00305F03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b/>
                <w:sz w:val="22"/>
                <w:szCs w:val="22"/>
              </w:rPr>
              <w:t>Garanti</w:t>
            </w:r>
          </w:p>
        </w:tc>
        <w:tc>
          <w:tcPr>
            <w:tcW w:w="6523" w:type="dxa"/>
            <w:vAlign w:val="center"/>
          </w:tcPr>
          <w:p w:rsidR="000C473E" w:rsidRPr="00B12218" w:rsidRDefault="000C473E" w:rsidP="00305F03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 w:rsidRPr="00B12218">
              <w:rPr>
                <w:rStyle w:val="normal1"/>
                <w:rFonts w:ascii="Arial" w:hAnsi="Arial" w:cs="Arial"/>
                <w:sz w:val="22"/>
                <w:szCs w:val="22"/>
              </w:rPr>
              <w:t>Minimum 2 yıl</w:t>
            </w:r>
          </w:p>
        </w:tc>
      </w:tr>
    </w:tbl>
    <w:p w:rsidR="000C473E" w:rsidRDefault="000C473E" w:rsidP="000C473E">
      <w:pPr>
        <w:rPr>
          <w:rFonts w:ascii="Arial" w:hAnsi="Arial" w:cs="Arial"/>
          <w:sz w:val="22"/>
          <w:szCs w:val="22"/>
        </w:rPr>
      </w:pPr>
    </w:p>
    <w:p w:rsidR="001C7C8F" w:rsidRDefault="001C7C8F" w:rsidP="000C473E">
      <w:pPr>
        <w:rPr>
          <w:rFonts w:ascii="Arial" w:hAnsi="Arial" w:cs="Arial"/>
          <w:sz w:val="22"/>
          <w:szCs w:val="22"/>
        </w:rPr>
      </w:pPr>
    </w:p>
    <w:p w:rsidR="001C7C8F" w:rsidRDefault="001C7C8F" w:rsidP="001C7C8F">
      <w:pPr>
        <w:jc w:val="center"/>
        <w:rPr>
          <w:rFonts w:ascii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</w:rPr>
        <w:t>TEKNİK ŞARTNAME</w:t>
      </w:r>
    </w:p>
    <w:p w:rsidR="001C7C8F" w:rsidRDefault="001C7C8F" w:rsidP="001C7C8F">
      <w:pPr>
        <w:rPr>
          <w:rFonts w:ascii="Arial" w:hAnsi="Arial" w:cs="Arial"/>
          <w:b/>
        </w:rPr>
      </w:pPr>
    </w:p>
    <w:p w:rsidR="001C7C8F" w:rsidRDefault="001C7C8F" w:rsidP="001C7C8F">
      <w:pPr>
        <w:jc w:val="center"/>
        <w:rPr>
          <w:rFonts w:ascii="Arial" w:hAnsi="Arial" w:cs="Arial"/>
          <w:b/>
          <w:color w:val="0070C0"/>
          <w:sz w:val="22"/>
          <w:szCs w:val="22"/>
        </w:rPr>
      </w:pPr>
      <w:r>
        <w:rPr>
          <w:rFonts w:ascii="Arial" w:hAnsi="Arial" w:cs="Arial"/>
          <w:b/>
          <w:color w:val="0070C0"/>
          <w:sz w:val="22"/>
          <w:szCs w:val="22"/>
        </w:rPr>
        <w:t>Web Kamera</w:t>
      </w:r>
    </w:p>
    <w:p w:rsidR="001C7C8F" w:rsidRDefault="001C7C8F" w:rsidP="001C7C8F">
      <w:pPr>
        <w:rPr>
          <w:rFonts w:ascii="Arial" w:hAnsi="Arial" w:cs="Arial"/>
          <w:sz w:val="22"/>
          <w:szCs w:val="22"/>
        </w:rPr>
      </w:pPr>
    </w:p>
    <w:tbl>
      <w:tblPr>
        <w:tblW w:w="9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9"/>
        <w:gridCol w:w="6523"/>
      </w:tblGrid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Çözünürlük ve FPS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Çoklu çözünürlük (4K Ultra HD 2160p/30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fps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Full HD 1080p/30 veya 60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fps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, HD 720p/30, 60 veya 90 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fps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 xml:space="preserve">Kamera </w:t>
            </w:r>
            <w:proofErr w:type="spellStart"/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megapiksel</w:t>
            </w:r>
            <w:proofErr w:type="spellEnd"/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Minimum 13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Mercek türü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Cam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Diyagonal görüş alanı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Minimum 65°, Maksimum 90°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Yakınlaştırma kapasitesi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5 kata kadar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Otomatik odaklama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Var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Otomatik ışık düzeltme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Var (</w:t>
            </w:r>
            <w:proofErr w:type="spellStart"/>
            <w:r>
              <w:rPr>
                <w:rStyle w:val="normal1"/>
                <w:rFonts w:ascii="Arial" w:hAnsi="Arial" w:cs="Arial"/>
                <w:sz w:val="22"/>
                <w:szCs w:val="22"/>
              </w:rPr>
              <w:t>RightLight</w:t>
            </w:r>
            <w:proofErr w:type="spellEnd"/>
            <w:r>
              <w:rPr>
                <w:rStyle w:val="normal1"/>
                <w:rFonts w:ascii="Arial" w:hAnsi="Arial" w:cs="Arial"/>
                <w:sz w:val="22"/>
                <w:szCs w:val="22"/>
              </w:rPr>
              <w:t xml:space="preserve"> 3)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lastRenderedPageBreak/>
              <w:t>Gürültü önleyici mikrofon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2 adet çok yönlü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Mikrofon aralığı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1,22 m’ye kadar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Bağlantı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USB-A Tak ve Çalıştır; USB-C’yi destekleme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Kablo uzunluğu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2,2 m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Gizlilik kapağı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Takılabilir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bCs/>
                <w:sz w:val="22"/>
                <w:szCs w:val="22"/>
              </w:rPr>
              <w:t>Ağırlık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63 g</w:t>
            </w:r>
          </w:p>
        </w:tc>
      </w:tr>
      <w:tr w:rsidR="001C7C8F" w:rsidTr="001C7C8F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C7C8F" w:rsidRDefault="001C7C8F">
            <w:pPr>
              <w:rPr>
                <w:rStyle w:val="normal1"/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b/>
                <w:sz w:val="22"/>
                <w:szCs w:val="22"/>
              </w:rPr>
              <w:t>Garanti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C7C8F" w:rsidRDefault="001C7C8F">
            <w:pPr>
              <w:jc w:val="both"/>
              <w:rPr>
                <w:rStyle w:val="normal1"/>
                <w:rFonts w:ascii="Arial" w:hAnsi="Arial" w:cs="Arial"/>
                <w:sz w:val="22"/>
                <w:szCs w:val="22"/>
              </w:rPr>
            </w:pPr>
            <w:r>
              <w:rPr>
                <w:rStyle w:val="normal1"/>
                <w:rFonts w:ascii="Arial" w:hAnsi="Arial" w:cs="Arial"/>
                <w:sz w:val="22"/>
                <w:szCs w:val="22"/>
              </w:rPr>
              <w:t>Minimum 3 yıl</w:t>
            </w:r>
          </w:p>
        </w:tc>
      </w:tr>
    </w:tbl>
    <w:p w:rsidR="001C7C8F" w:rsidRDefault="001C7C8F" w:rsidP="001C7C8F">
      <w:pPr>
        <w:rPr>
          <w:rFonts w:ascii="Arial" w:hAnsi="Arial" w:cs="Arial"/>
          <w:sz w:val="22"/>
          <w:szCs w:val="22"/>
        </w:rPr>
      </w:pPr>
    </w:p>
    <w:p w:rsidR="001C7C8F" w:rsidRDefault="001C7C8F" w:rsidP="001C7C8F">
      <w:pPr>
        <w:spacing w:line="360" w:lineRule="auto"/>
        <w:jc w:val="both"/>
        <w:rPr>
          <w:rFonts w:ascii="Arial" w:hAnsi="Arial" w:cs="Arial"/>
          <w:bCs/>
          <w:color w:val="000000"/>
        </w:rPr>
      </w:pPr>
    </w:p>
    <w:p w:rsidR="001C7C8F" w:rsidRPr="000C473E" w:rsidRDefault="001C7C8F" w:rsidP="000C473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1A6839" w:rsidRPr="000C473E" w:rsidRDefault="001A6839" w:rsidP="004A6592">
      <w:pPr>
        <w:spacing w:line="360" w:lineRule="auto"/>
        <w:jc w:val="both"/>
        <w:rPr>
          <w:rFonts w:ascii="Arial" w:hAnsi="Arial" w:cs="Arial"/>
          <w:bCs/>
          <w:color w:val="000000"/>
        </w:rPr>
      </w:pPr>
    </w:p>
    <w:sectPr w:rsidR="001A6839" w:rsidRPr="000C47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E56B1"/>
    <w:multiLevelType w:val="hybridMultilevel"/>
    <w:tmpl w:val="06600D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361BB"/>
    <w:multiLevelType w:val="hybridMultilevel"/>
    <w:tmpl w:val="7556CB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4136D"/>
    <w:multiLevelType w:val="hybridMultilevel"/>
    <w:tmpl w:val="F020BE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32AFC"/>
    <w:multiLevelType w:val="hybridMultilevel"/>
    <w:tmpl w:val="8C0C1E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62E9E"/>
    <w:multiLevelType w:val="hybridMultilevel"/>
    <w:tmpl w:val="30BC2A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F0691F"/>
    <w:multiLevelType w:val="hybridMultilevel"/>
    <w:tmpl w:val="AF2EFA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F6E65"/>
    <w:multiLevelType w:val="hybridMultilevel"/>
    <w:tmpl w:val="E1D2CD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MDC2tDQwNzI0NLdU0lEKTi0uzszPAykwqgUARxv3FCwAAAA="/>
  </w:docVars>
  <w:rsids>
    <w:rsidRoot w:val="003D39D2"/>
    <w:rsid w:val="00013B20"/>
    <w:rsid w:val="0003089B"/>
    <w:rsid w:val="00044E9D"/>
    <w:rsid w:val="00052931"/>
    <w:rsid w:val="000636D2"/>
    <w:rsid w:val="000B574A"/>
    <w:rsid w:val="000C473E"/>
    <w:rsid w:val="0010245D"/>
    <w:rsid w:val="00102571"/>
    <w:rsid w:val="0012476C"/>
    <w:rsid w:val="0012655D"/>
    <w:rsid w:val="00130889"/>
    <w:rsid w:val="00134885"/>
    <w:rsid w:val="00141BCB"/>
    <w:rsid w:val="00143E6F"/>
    <w:rsid w:val="001510F7"/>
    <w:rsid w:val="00153E40"/>
    <w:rsid w:val="00191A77"/>
    <w:rsid w:val="00196686"/>
    <w:rsid w:val="001A6839"/>
    <w:rsid w:val="001B344A"/>
    <w:rsid w:val="001C0F7A"/>
    <w:rsid w:val="001C7C8F"/>
    <w:rsid w:val="001D1C00"/>
    <w:rsid w:val="001E618B"/>
    <w:rsid w:val="00217E3F"/>
    <w:rsid w:val="0024423F"/>
    <w:rsid w:val="0027069A"/>
    <w:rsid w:val="0028139C"/>
    <w:rsid w:val="002871F1"/>
    <w:rsid w:val="00290B27"/>
    <w:rsid w:val="002C06C3"/>
    <w:rsid w:val="002E5EF7"/>
    <w:rsid w:val="002F5F34"/>
    <w:rsid w:val="00304E4D"/>
    <w:rsid w:val="00325AD2"/>
    <w:rsid w:val="003659F4"/>
    <w:rsid w:val="003D1FD2"/>
    <w:rsid w:val="003D39D2"/>
    <w:rsid w:val="003D4812"/>
    <w:rsid w:val="004107E9"/>
    <w:rsid w:val="00434BE2"/>
    <w:rsid w:val="0043746B"/>
    <w:rsid w:val="00444EE3"/>
    <w:rsid w:val="00447710"/>
    <w:rsid w:val="004926B9"/>
    <w:rsid w:val="00496F3A"/>
    <w:rsid w:val="004A6592"/>
    <w:rsid w:val="004B3471"/>
    <w:rsid w:val="004E4225"/>
    <w:rsid w:val="00507EAC"/>
    <w:rsid w:val="00510270"/>
    <w:rsid w:val="00524305"/>
    <w:rsid w:val="005262B4"/>
    <w:rsid w:val="00530C9A"/>
    <w:rsid w:val="00535CC6"/>
    <w:rsid w:val="005578FA"/>
    <w:rsid w:val="00562E72"/>
    <w:rsid w:val="00570785"/>
    <w:rsid w:val="005830C7"/>
    <w:rsid w:val="0059282E"/>
    <w:rsid w:val="005B2B75"/>
    <w:rsid w:val="005F033B"/>
    <w:rsid w:val="006248F9"/>
    <w:rsid w:val="00636973"/>
    <w:rsid w:val="00642DDA"/>
    <w:rsid w:val="00680A41"/>
    <w:rsid w:val="0069652E"/>
    <w:rsid w:val="006A3A3D"/>
    <w:rsid w:val="006C1358"/>
    <w:rsid w:val="006E4CB0"/>
    <w:rsid w:val="006F5921"/>
    <w:rsid w:val="007124EE"/>
    <w:rsid w:val="0072444E"/>
    <w:rsid w:val="00732A24"/>
    <w:rsid w:val="007350F8"/>
    <w:rsid w:val="00750502"/>
    <w:rsid w:val="00760BEE"/>
    <w:rsid w:val="007824E6"/>
    <w:rsid w:val="007A7A22"/>
    <w:rsid w:val="007F1067"/>
    <w:rsid w:val="007F1BD4"/>
    <w:rsid w:val="007F40D9"/>
    <w:rsid w:val="00800023"/>
    <w:rsid w:val="0081013B"/>
    <w:rsid w:val="00813086"/>
    <w:rsid w:val="008178A9"/>
    <w:rsid w:val="0082380B"/>
    <w:rsid w:val="0083449E"/>
    <w:rsid w:val="008365AD"/>
    <w:rsid w:val="00847DB7"/>
    <w:rsid w:val="008759BD"/>
    <w:rsid w:val="0087727A"/>
    <w:rsid w:val="00882793"/>
    <w:rsid w:val="00886A3C"/>
    <w:rsid w:val="008910F4"/>
    <w:rsid w:val="008A4638"/>
    <w:rsid w:val="008B67E2"/>
    <w:rsid w:val="008C43A8"/>
    <w:rsid w:val="008E3BBA"/>
    <w:rsid w:val="00900601"/>
    <w:rsid w:val="0090064F"/>
    <w:rsid w:val="00926AE3"/>
    <w:rsid w:val="009354FA"/>
    <w:rsid w:val="00954535"/>
    <w:rsid w:val="00955238"/>
    <w:rsid w:val="00956FB1"/>
    <w:rsid w:val="009B5D0A"/>
    <w:rsid w:val="009D0850"/>
    <w:rsid w:val="009F31B2"/>
    <w:rsid w:val="00A016A0"/>
    <w:rsid w:val="00A0586B"/>
    <w:rsid w:val="00A274B9"/>
    <w:rsid w:val="00A431A4"/>
    <w:rsid w:val="00A83464"/>
    <w:rsid w:val="00A870FF"/>
    <w:rsid w:val="00A92B9D"/>
    <w:rsid w:val="00A92C7B"/>
    <w:rsid w:val="00AB5CED"/>
    <w:rsid w:val="00AC1B63"/>
    <w:rsid w:val="00AC636A"/>
    <w:rsid w:val="00B05490"/>
    <w:rsid w:val="00B12218"/>
    <w:rsid w:val="00B31DF3"/>
    <w:rsid w:val="00B932F1"/>
    <w:rsid w:val="00BA2F7A"/>
    <w:rsid w:val="00BB6C3F"/>
    <w:rsid w:val="00BC1221"/>
    <w:rsid w:val="00BE2DE9"/>
    <w:rsid w:val="00BE704C"/>
    <w:rsid w:val="00BF3EB6"/>
    <w:rsid w:val="00C04717"/>
    <w:rsid w:val="00C07C13"/>
    <w:rsid w:val="00C22329"/>
    <w:rsid w:val="00C2385C"/>
    <w:rsid w:val="00C450DE"/>
    <w:rsid w:val="00C6619D"/>
    <w:rsid w:val="00C77FAC"/>
    <w:rsid w:val="00C81785"/>
    <w:rsid w:val="00CD1EEA"/>
    <w:rsid w:val="00CE3E2E"/>
    <w:rsid w:val="00CF70DC"/>
    <w:rsid w:val="00D14DE7"/>
    <w:rsid w:val="00D212CF"/>
    <w:rsid w:val="00D42A04"/>
    <w:rsid w:val="00DB06B2"/>
    <w:rsid w:val="00DB3F22"/>
    <w:rsid w:val="00DB5F63"/>
    <w:rsid w:val="00DD0C46"/>
    <w:rsid w:val="00DD0CA0"/>
    <w:rsid w:val="00DE3D88"/>
    <w:rsid w:val="00DF6AB1"/>
    <w:rsid w:val="00E03631"/>
    <w:rsid w:val="00E504B9"/>
    <w:rsid w:val="00E74B42"/>
    <w:rsid w:val="00E96E02"/>
    <w:rsid w:val="00EB7A56"/>
    <w:rsid w:val="00EC492D"/>
    <w:rsid w:val="00ED615C"/>
    <w:rsid w:val="00EE17B8"/>
    <w:rsid w:val="00EE44F9"/>
    <w:rsid w:val="00EF793A"/>
    <w:rsid w:val="00F07FB4"/>
    <w:rsid w:val="00F308E2"/>
    <w:rsid w:val="00F35570"/>
    <w:rsid w:val="00F463F9"/>
    <w:rsid w:val="00F51B37"/>
    <w:rsid w:val="00F52A76"/>
    <w:rsid w:val="00F70A0D"/>
    <w:rsid w:val="00F70F49"/>
    <w:rsid w:val="00F85E57"/>
    <w:rsid w:val="00FA02F1"/>
    <w:rsid w:val="00FC123C"/>
    <w:rsid w:val="00FC1F69"/>
    <w:rsid w:val="00FD1616"/>
    <w:rsid w:val="00FD3DF7"/>
    <w:rsid w:val="00FF2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2171EB"/>
  <w15:chartTrackingRefBased/>
  <w15:docId w15:val="{59946220-D7D4-4626-A69D-5D1A65A2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bodytext21">
    <w:name w:val="msobodytext21"/>
    <w:basedOn w:val="Normal"/>
    <w:rsid w:val="0059282E"/>
    <w:pPr>
      <w:jc w:val="both"/>
    </w:pPr>
    <w:rPr>
      <w:b/>
      <w:color w:val="000000"/>
      <w:szCs w:val="20"/>
    </w:rPr>
  </w:style>
  <w:style w:type="paragraph" w:customStyle="1" w:styleId="msonormal1">
    <w:name w:val="msonormal1"/>
    <w:rsid w:val="0059282E"/>
    <w:rPr>
      <w:color w:val="000000"/>
    </w:rPr>
  </w:style>
  <w:style w:type="character" w:customStyle="1" w:styleId="style101">
    <w:name w:val="style101"/>
    <w:rsid w:val="0059282E"/>
    <w:rPr>
      <w:rFonts w:ascii="Arial" w:hAnsi="Arial" w:cs="Arial" w:hint="default"/>
      <w:sz w:val="20"/>
      <w:szCs w:val="20"/>
    </w:rPr>
  </w:style>
  <w:style w:type="character" w:customStyle="1" w:styleId="style61">
    <w:name w:val="style61"/>
    <w:rsid w:val="0059282E"/>
    <w:rPr>
      <w:b/>
      <w:bCs/>
      <w:sz w:val="20"/>
      <w:szCs w:val="20"/>
    </w:rPr>
  </w:style>
  <w:style w:type="character" w:customStyle="1" w:styleId="style71">
    <w:name w:val="style71"/>
    <w:rsid w:val="0059282E"/>
    <w:rPr>
      <w:b/>
      <w:bCs/>
      <w:sz w:val="21"/>
      <w:szCs w:val="21"/>
    </w:rPr>
  </w:style>
  <w:style w:type="character" w:customStyle="1" w:styleId="small1">
    <w:name w:val="small1"/>
    <w:basedOn w:val="VarsaylanParagrafYazTipi"/>
    <w:rsid w:val="0059282E"/>
  </w:style>
  <w:style w:type="character" w:customStyle="1" w:styleId="normal1">
    <w:name w:val="normal1"/>
    <w:rsid w:val="00DD0C46"/>
    <w:rPr>
      <w:rFonts w:ascii="Verdana" w:hAnsi="Verdana" w:hint="default"/>
      <w:b w:val="0"/>
      <w:bCs w:val="0"/>
      <w:sz w:val="17"/>
      <w:szCs w:val="17"/>
    </w:rPr>
  </w:style>
  <w:style w:type="character" w:customStyle="1" w:styleId="titlemed1">
    <w:name w:val="title_med1"/>
    <w:rsid w:val="00DD0C46"/>
    <w:rPr>
      <w:rFonts w:ascii="Arial" w:hAnsi="Arial" w:cs="Arial" w:hint="default"/>
      <w:b/>
      <w:bCs/>
      <w:color w:val="000099"/>
      <w:sz w:val="21"/>
      <w:szCs w:val="21"/>
    </w:rPr>
  </w:style>
  <w:style w:type="character" w:customStyle="1" w:styleId="normalbold1">
    <w:name w:val="normalbold1"/>
    <w:rsid w:val="00DD0C46"/>
    <w:rPr>
      <w:rFonts w:ascii="Verdana" w:hAnsi="Verdana" w:hint="default"/>
      <w:b/>
      <w:bCs/>
      <w:sz w:val="17"/>
      <w:szCs w:val="17"/>
    </w:rPr>
  </w:style>
  <w:style w:type="character" w:customStyle="1" w:styleId="textlist1">
    <w:name w:val="text_list1"/>
    <w:rsid w:val="00DD0C46"/>
    <w:rPr>
      <w:rFonts w:ascii="Arial" w:hAnsi="Arial" w:cs="Arial" w:hint="default"/>
      <w:color w:val="000000"/>
      <w:sz w:val="18"/>
      <w:szCs w:val="18"/>
    </w:rPr>
  </w:style>
  <w:style w:type="paragraph" w:styleId="ListeParagraf">
    <w:name w:val="List Paragraph"/>
    <w:basedOn w:val="Normal"/>
    <w:uiPriority w:val="34"/>
    <w:qFormat/>
    <w:rsid w:val="00290B2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A431A4"/>
    <w:pPr>
      <w:spacing w:before="100" w:beforeAutospacing="1" w:after="100" w:afterAutospacing="1"/>
    </w:pPr>
    <w:rPr>
      <w:rFonts w:ascii="Verdana" w:hAnsi="Verdana"/>
      <w:color w:val="000000"/>
      <w:sz w:val="8"/>
      <w:szCs w:val="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8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140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7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8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4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7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6466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979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5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7B143F983EF8A459363203E2399EF91" ma:contentTypeVersion="10" ma:contentTypeDescription="Yeni belge oluşturun." ma:contentTypeScope="" ma:versionID="213b7774d9a556920c5bd446817bfacd">
  <xsd:schema xmlns:xsd="http://www.w3.org/2001/XMLSchema" xmlns:xs="http://www.w3.org/2001/XMLSchema" xmlns:p="http://schemas.microsoft.com/office/2006/metadata/properties" xmlns:ns2="398cb4f5-3d8d-4358-96c6-310de2996926" targetNamespace="http://schemas.microsoft.com/office/2006/metadata/properties" ma:root="true" ma:fieldsID="dcab54d545912e6224842450e7c042eb" ns2:_="">
    <xsd:import namespace="398cb4f5-3d8d-4358-96c6-310de29969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cb4f5-3d8d-4358-96c6-310de29969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A98F70-AAB7-420C-B69F-BE1F043458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5705DE-799C-4B33-A06A-E01ED0457E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F54B0-0EEB-4944-A3D7-1C7288F455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8cb4f5-3d8d-4358-96c6-310de29969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ÜBAP BİRİMİ DUYURUSU</vt:lpstr>
    </vt:vector>
  </TitlesOfParts>
  <Company>aakk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ÜBAP BİRİMİ DUYURUSU</dc:title>
  <dc:subject/>
  <dc:creator>aa</dc:creator>
  <cp:keywords/>
  <cp:lastModifiedBy>DELL</cp:lastModifiedBy>
  <cp:revision>1</cp:revision>
  <cp:lastPrinted>2012-11-07T01:49:00Z</cp:lastPrinted>
  <dcterms:created xsi:type="dcterms:W3CDTF">2022-09-09T12:38:00Z</dcterms:created>
  <dcterms:modified xsi:type="dcterms:W3CDTF">2022-11-29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143F983EF8A459363203E2399EF91</vt:lpwstr>
  </property>
</Properties>
</file>